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9, 03 April 1710, transcription," in Documents of Brotherly Love: Dutch Mennonite Aid to Swiss Anabaptists (Millersburg, OH: Ohio Amish Library), 146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pp, Tieleman, Firnschuss, Hans and Sintznig, Hoppertt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Neuwied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Tellefort, Jaspe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ieuwendijk, 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81525" w:rsidRDefault="00E81525" w:rsidP="00E81525">
      <w:pPr>
        <w:pStyle w:val="FirstParagraph"/>
      </w:pPr>
      <w:r>
        <w:t>29.  April 3, 1710.</w:t>
      </w:r>
      <w:r>
        <w:rPr>
          <w:rStyle w:val="FootnoteReference"/>
        </w:rPr>
        <w:footnoteReference w:id="3"/>
      </w:r>
      <w:r>
        <w:t> 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assper</w:t>
      </w:r>
      <w:r>
        <w:rPr>
          <w:rStyle w:val="FootnoteReference"/>
          <w:sz w:val="21"/>
          <w:szCs w:val="21"/>
        </w:rPr>
        <w:footnoteReference w:id="4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ellefort, Jasp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llefort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3 April 1710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ehr Warde en goede friendt beneffens u gantze famil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lle gute frienden en bekenden seÿ gewenst het best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saligheit die orsack om dat weÿ an u l schriven i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 dat weÿ teÿding uÿt die palß heppen gekre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herren von dem schweÿtzerlandt die dopßgesinde all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verfolgen en gefangen Nehmen Nun sint 2 diener v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onsse uÿt die palß hiehin komen dat die schweÿter vor-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hmenß sint om sie Naer holland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fangekelick te breng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aldar an den apgesandten von berren zu liefferen hab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 verstanden so haben die balßer an unß begert daß wi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chten nach hollandt schriven nun sint sie gesteren d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 abril hie Vorbeÿ gekomen mit 23 gefangenen ohne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ber und kinder beÿ sich zu haben Weg gebracht d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15 man beÿ om sie zu bewaren von den berre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beÿgestelt ich bin mit den 2 balsser männer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hine River:ship 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m schif nach gefarren aber haben nit wol dorff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ihnen reden alß weÿ ein weÿnig mit ihnen gere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ten sie eß niet mehr leÿten dat weÿ mit haer sawden</w:t>
      </w:r>
      <w:r>
        <w:rPr>
          <w:rStyle w:val="FootnoteReference"/>
          <w:sz w:val="21"/>
          <w:szCs w:val="21"/>
        </w:rPr>
        <w:footnoteReference w:id="5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recken die gefangenen waeren geren hier in die neuwewi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ß an gewest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eÿ wilden dat nit toelatten het kost lich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öerre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at seÿ n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tterda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tterdam gebracht worden en om dat 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ÿ daer geen kennes hatten heppen Weÿ guet gefunden om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u l naer amsterdam te schriven en iß unß frindeleÿk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ock an u. l. dat geÿ u. best doch wilt dohn om die leüth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der loß te helb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alßer hepen naer hollant geschrev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Weÿ wetten nit an weinn haerren elendigen toestand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 geÿ in den ingelegtem briffen sin hie mit goede befolle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bleÿbe u. l. dienstwillige dieners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p—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irnschuss, Ha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anß Firnschuß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intznig, Hoppert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oppertt Sintznig</w:t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: Anschrift]</w:t>
      </w:r>
      <w:r>
        <w:rPr>
          <w:rStyle w:val="FootnoteReference"/>
          <w:sz w:val="21"/>
          <w:szCs w:val="21"/>
        </w:rPr>
        <w:footnoteReference w:id="8"/>
      </w:r>
    </w:p>
    <w:p w:rsidR="00E81525" w:rsidRDefault="00E81525" w:rsidP="00E81525">
      <w:pPr>
        <w:pStyle w:val="OriginalText"/>
        <w:rPr>
          <w:sz w:val="21"/>
          <w:szCs w:val="21"/>
        </w:rPr>
      </w:pP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onhöer</w:t>
      </w:r>
      <w:r>
        <w:rPr>
          <w:rStyle w:val="FootnoteReference"/>
          <w:sz w:val="21"/>
          <w:szCs w:val="21"/>
        </w:rPr>
        <w:footnoteReference w:id="9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ß[ieur] Jassper Tellefort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n Newendeÿck I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Vergulden Fuorn. Kopman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gros gg</w:t>
      </w:r>
      <w:r>
        <w:rPr>
          <w:rStyle w:val="FootnoteReference"/>
          <w:sz w:val="21"/>
          <w:szCs w:val="21"/>
        </w:rPr>
        <w:footnoteReference w:id="10"/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</w:t>
      </w:r>
    </w:p>
    <w:p w:rsidR="00E81525" w:rsidRDefault="00E81525" w:rsidP="00E8152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</w:t>
      </w:r>
      <w:r>
        <w:rPr>
          <w:sz w:val="21"/>
          <w:szCs w:val="21"/>
        </w:rPr>
        <w:tab/>
        <w:t>In</w:t>
      </w:r>
    </w:p>
    <w:p w:rsidR="00E81525" w:rsidRDefault="00E81525" w:rsidP="00E81525">
      <w:pPr>
        <w:pStyle w:val="OriginalText"/>
        <w:ind w:firstLine="270"/>
        <w:rPr>
          <w:sz w:val="21"/>
          <w:szCs w:val="21"/>
        </w:rPr>
      </w:pPr>
      <w:r>
        <w:rPr>
          <w:sz w:val="21"/>
          <w:szCs w:val="21"/>
        </w:rPr>
        <w:t>cito</w:t>
      </w:r>
      <w:r>
        <w:rPr>
          <w:sz w:val="21"/>
          <w:szCs w:val="21"/>
        </w:rPr>
        <w:tab/>
        <w:t>Amsderdam</w:t>
      </w:r>
    </w:p>
    <w:p w:rsidR="0084002E" w:rsidRDefault="00E81525" w:rsidP="00E81525">
      <w:r>
        <w:rPr>
          <w:sz w:val="21"/>
          <w:szCs w:val="21"/>
        </w:rPr>
        <w:t>cito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81525" w:rsidRDefault="00E81525" w:rsidP="00E8152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9</w:t>
      </w:r>
      <w:r>
        <w:tab/>
      </w:r>
      <w:r>
        <w:rPr>
          <w:rStyle w:val="FootnoteReference"/>
        </w:rPr>
        <w:tab/>
      </w:r>
      <w:r>
        <w:t xml:space="preserve">This is A 1259 from the De Hoop Scheffer </w:t>
      </w:r>
      <w:r>
        <w:rPr>
          <w:rStyle w:val="Italics"/>
        </w:rPr>
        <w:t>Inventaris</w:t>
      </w:r>
      <w:r>
        <w:t>.  It exists also in a transcription made by J. W. Rijnders.  See Document 62  n. 1.</w:t>
      </w:r>
    </w:p>
    <w:p w:rsidR="00E81525" w:rsidRDefault="00E81525" w:rsidP="00E81525">
      <w:pPr>
        <w:pStyle w:val="FootnoteText"/>
      </w:pPr>
    </w:p>
  </w:footnote>
  <w:footnote w:id="4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  Close comparison of this letter with Document 46, where Rupp is the only signer, shows the handwriting to be the same.  A photograph of this letter appears in Horst, p. 9.  The language of this document mixes Dutch and German and has the spellings “goede, gute, guet” for the same word.</w:t>
      </w:r>
    </w:p>
    <w:p w:rsidR="00E81525" w:rsidRDefault="00E81525" w:rsidP="00E81525">
      <w:pPr>
        <w:pStyle w:val="Footnote-OneDigit"/>
      </w:pPr>
    </w:p>
  </w:footnote>
  <w:footnote w:id="5">
    <w:p w:rsidR="00E81525" w:rsidRDefault="00E81525" w:rsidP="00E81525">
      <w:pPr>
        <w:pStyle w:val="FirstFootnoteinColumnLine"/>
      </w:pPr>
      <w:r>
        <w:rPr>
          <w:vertAlign w:val="superscript"/>
        </w:rPr>
        <w:footnoteRef/>
      </w:r>
      <w:r>
        <w:tab/>
        <w:t xml:space="preserve">Rupp seems to use the </w:t>
      </w:r>
      <w:r>
        <w:rPr>
          <w:rStyle w:val="Italics"/>
        </w:rPr>
        <w:t>U-bogen</w:t>
      </w:r>
      <w:r>
        <w:t xml:space="preserve"> mark over the w when it is not used as a consonant, that is, as part of a diphthong.  This transcription shows this as aw.  This word, “sawden,” seems to mean </w:t>
      </w:r>
      <w:r>
        <w:rPr>
          <w:rStyle w:val="Italics"/>
        </w:rPr>
        <w:t>sollen</w:t>
      </w:r>
      <w:r>
        <w:t xml:space="preserve"> in German, </w:t>
      </w:r>
      <w:r>
        <w:rPr>
          <w:rStyle w:val="Italics"/>
        </w:rPr>
        <w:t>should</w:t>
      </w:r>
      <w:r>
        <w:t xml:space="preserve"> in English.  See also Document 46 for occurrences of this unusual letter and also unusual word.</w:t>
      </w:r>
    </w:p>
    <w:p w:rsidR="00E81525" w:rsidRDefault="00E81525" w:rsidP="00E81525">
      <w:pPr>
        <w:pStyle w:val="FirstFootnoteinColumnLine"/>
      </w:pPr>
    </w:p>
  </w:footnote>
  <w:footnote w:id="6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euß angewest, “ausgestiegen.” according to Lavater, p. 68.  In only one other instance in this letter is the </w:t>
      </w:r>
      <w:r>
        <w:rPr>
          <w:rStyle w:val="Italics"/>
        </w:rPr>
        <w:t>U-bogen</w:t>
      </w:r>
      <w:r>
        <w:t xml:space="preserve"> omitted above the “u.”   Lavater quotes a section of this letter with some phrases omitted.</w:t>
      </w:r>
    </w:p>
    <w:p w:rsidR="00E81525" w:rsidRDefault="00E81525" w:rsidP="00E81525">
      <w:pPr>
        <w:pStyle w:val="Footnote-OneDigit"/>
      </w:pPr>
    </w:p>
  </w:footnote>
  <w:footnote w:id="7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 xml:space="preserve">This word is rather clearly written, and so the spelling is not in doubt.  Is it, perhaps, the Dutch word </w:t>
      </w:r>
      <w:r>
        <w:rPr>
          <w:rStyle w:val="Italics"/>
        </w:rPr>
        <w:t>boeren</w:t>
      </w:r>
      <w:r>
        <w:t>, “farmers”?</w:t>
      </w:r>
    </w:p>
    <w:p w:rsidR="00E81525" w:rsidRDefault="00E81525" w:rsidP="00E81525">
      <w:pPr>
        <w:pStyle w:val="Footnote-OneDigit"/>
      </w:pPr>
    </w:p>
  </w:footnote>
  <w:footnote w:id="8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in wax with a crown at the top.</w:t>
      </w:r>
    </w:p>
    <w:p w:rsidR="00E81525" w:rsidRDefault="00E81525" w:rsidP="00E81525">
      <w:pPr>
        <w:pStyle w:val="Footnote-OneDigit"/>
      </w:pPr>
    </w:p>
  </w:footnote>
  <w:footnote w:id="9">
    <w:p w:rsidR="00E81525" w:rsidRDefault="00E81525" w:rsidP="00E81525">
      <w:pPr>
        <w:pStyle w:val="Footnote-OneDigit"/>
      </w:pPr>
      <w:r>
        <w:rPr>
          <w:vertAlign w:val="superscript"/>
        </w:rPr>
        <w:footnoteRef/>
      </w:r>
      <w:r>
        <w:tab/>
        <w:t>Mijnheer (Dutch) “Mr.”</w:t>
      </w:r>
    </w:p>
    <w:p w:rsidR="00E81525" w:rsidRDefault="00E81525" w:rsidP="00E81525">
      <w:pPr>
        <w:pStyle w:val="Footnote-OneDigit"/>
      </w:pPr>
    </w:p>
  </w:footnote>
  <w:footnote w:id="10">
    <w:p w:rsidR="00E81525" w:rsidRDefault="00E81525" w:rsidP="00E81525">
      <w:pPr>
        <w:pStyle w:val="FirstFootnoteinColumnLine"/>
        <w:rPr>
          <w:rStyle w:val="Italics"/>
        </w:rPr>
      </w:pPr>
      <w:r>
        <w:rPr>
          <w:vertAlign w:val="superscript"/>
        </w:rPr>
        <w:footnoteRef/>
      </w:r>
      <w:r>
        <w:tab/>
        <w:t xml:space="preserve">The abbreviation, gg, appears in addresses of letters from the Palatinate (e.g., A 1438 of the De Hoop Scheffer </w:t>
      </w:r>
      <w:r>
        <w:rPr>
          <w:rStyle w:val="Italics"/>
        </w:rPr>
        <w:t>Inventaris</w:t>
      </w:r>
      <w:r>
        <w:t xml:space="preserve">, dated Dec. 17, 1715, from </w:t>
      </w:r>
      <w:r>
        <w:fldChar w:fldCharType="begin"/>
      </w:r>
      <w:r>
        <w:instrText>xe "Loheer, Jonas"</w:instrText>
      </w:r>
      <w:r>
        <w:fldChar w:fldCharType="end"/>
      </w:r>
      <w:r>
        <w:t xml:space="preserve">Jonas Loheer), and is written out in Document 62 as </w:t>
      </w:r>
      <w:r>
        <w:rPr>
          <w:rStyle w:val="Italics"/>
        </w:rPr>
        <w:t>“zu groß günstigen Handen.”</w:t>
      </w:r>
    </w:p>
    <w:p w:rsidR="00E81525" w:rsidRDefault="00E81525" w:rsidP="00E81525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8152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8152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8152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8152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8152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81525"/>
    <w:rPr>
      <w:i/>
      <w:iCs/>
    </w:rPr>
  </w:style>
  <w:style w:type="paragraph" w:customStyle="1" w:styleId="Footnote-OneDigit">
    <w:name w:val="Footnote-One Digit"/>
    <w:basedOn w:val="Normal"/>
    <w:uiPriority w:val="99"/>
    <w:rsid w:val="00E8152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8152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